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27BC06D1" w14:textId="10910E51" w:rsidR="00864846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066284" w:history="1">
            <w:r w:rsidR="00864846" w:rsidRPr="003F456A">
              <w:rPr>
                <w:rStyle w:val="Hyperlink"/>
                <w:rFonts w:ascii="Arial" w:hAnsi="Arial" w:cs="Arial"/>
                <w:noProof/>
              </w:rPr>
              <w:t>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3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735E5711" w14:textId="09E6EE93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5" w:history="1">
            <w:r w:rsidRPr="003F456A">
              <w:rPr>
                <w:rStyle w:val="Hyperlink"/>
                <w:rFonts w:ascii="Arial" w:hAnsi="Arial" w:cs="Arial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F0A89" w14:textId="4D673F4A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6" w:history="1">
            <w:r w:rsidRPr="003F456A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3D7D9" w14:textId="2F8CCBF8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7" w:history="1">
            <w:r w:rsidRPr="003F456A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C94E0" w14:textId="74E16BCA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8" w:history="1">
            <w:r w:rsidRPr="003F456A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se Cases that illustrate the importance of using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7FE36" w14:textId="438930EC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9" w:history="1">
            <w:r w:rsidRPr="003F456A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Docker versus Virtual Machines (V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0373D" w14:textId="4EEA8C63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0" w:history="1">
            <w:r w:rsidRPr="003F456A">
              <w:rPr>
                <w:rStyle w:val="Hyperlink"/>
                <w:noProof/>
              </w:rPr>
              <w:t>3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Does Docker help us dispense with VMs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3CC92" w14:textId="6AC953A1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1" w:history="1">
            <w:r w:rsidRPr="003F456A">
              <w:rPr>
                <w:rStyle w:val="Hyperlink"/>
                <w:noProof/>
              </w:rPr>
              <w:t>3.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Alternatives to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BB35D" w14:textId="72ABE683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2" w:history="1">
            <w:r w:rsidRPr="003F456A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CC4B6" w14:textId="0FEE94B3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3" w:history="1">
            <w:r w:rsidRPr="003F456A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3505C" w14:textId="2FEDB345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4" w:history="1">
            <w:r w:rsidRPr="003F456A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se Cases that illustrate the importance of using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EB5E2" w14:textId="73C26FBE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5" w:history="1">
            <w:r w:rsidRPr="003F456A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Docker and Kubernetes toge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47E7C" w14:textId="344EC184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6" w:history="1">
            <w:r w:rsidRPr="003F456A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Why Docker and Kubernetes with Pyth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53DA7" w14:textId="74928D53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7" w:history="1">
            <w:r w:rsidRPr="003F456A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A complete CI/CD example using Docker, Kubernetes and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B0B02" w14:textId="0810B886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8" w:history="1">
            <w:r w:rsidRPr="003F456A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sing Docker to learn stuff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20F4F" w14:textId="4BE26927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9" w:history="1">
            <w:r w:rsidRPr="003F456A">
              <w:rPr>
                <w:rStyle w:val="Hyperlink"/>
                <w:noProof/>
              </w:rPr>
              <w:t>8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bu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243C3" w14:textId="74EB075C" w:rsidR="00864846" w:rsidRDefault="0086484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0" w:history="1">
            <w:r w:rsidRPr="003F456A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sing Docker to run stuff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E3F32" w14:textId="44A45692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1" w:history="1">
            <w:r w:rsidRPr="003F456A">
              <w:rPr>
                <w:rStyle w:val="Hyperlink"/>
                <w:noProof/>
              </w:rPr>
              <w:t>9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B3337" w14:textId="22CEE83C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2" w:history="1">
            <w:r w:rsidRPr="003F456A">
              <w:rPr>
                <w:rStyle w:val="Hyperlink"/>
                <w:noProof/>
              </w:rPr>
              <w:t>9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Red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882DF" w14:textId="69F3EB62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3" w:history="1">
            <w:r w:rsidRPr="003F456A">
              <w:rPr>
                <w:rStyle w:val="Hyperlink"/>
                <w:noProof/>
              </w:rPr>
              <w:t>9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18033" w14:textId="309ECB42" w:rsidR="00864846" w:rsidRDefault="00864846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4" w:history="1">
            <w:r w:rsidRPr="003F456A">
              <w:rPr>
                <w:rStyle w:val="Hyperlink"/>
                <w:noProof/>
              </w:rPr>
              <w:t>9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Flask apps on Gunic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0008A" w14:textId="530CDE66" w:rsidR="00864846" w:rsidRDefault="00864846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5" w:history="1">
            <w:r w:rsidRPr="003F456A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3F456A">
              <w:rPr>
                <w:rStyle w:val="Hyperlink"/>
                <w:noProof/>
              </w:rPr>
              <w:t>Ubu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6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7A299167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377D3D78" w14:textId="58099BD2" w:rsidR="00123A3A" w:rsidRDefault="00123A3A">
      <w:r>
        <w:lastRenderedPageBreak/>
        <w:br w:type="page"/>
      </w:r>
    </w:p>
    <w:p w14:paraId="03ABBB35" w14:textId="77777777" w:rsidR="00123A3A" w:rsidRDefault="00123A3A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Hlk26082931"/>
      <w:bookmarkStart w:id="2" w:name="_Toc29066284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2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9066285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"/>
        <w:gridCol w:w="1964"/>
        <w:gridCol w:w="3042"/>
        <w:gridCol w:w="4106"/>
      </w:tblGrid>
      <w:tr w:rsidR="008333BF" w14:paraId="55F3527E" w14:textId="77777777" w:rsidTr="00C34A7D">
        <w:tc>
          <w:tcPr>
            <w:tcW w:w="675" w:type="dxa"/>
          </w:tcPr>
          <w:p w14:paraId="28A6E74C" w14:textId="77777777" w:rsidR="008333BF" w:rsidRDefault="008333BF" w:rsidP="008333BF"/>
        </w:tc>
        <w:tc>
          <w:tcPr>
            <w:tcW w:w="2410" w:type="dxa"/>
          </w:tcPr>
          <w:p w14:paraId="26042441" w14:textId="77777777" w:rsidR="008333BF" w:rsidRDefault="008333BF" w:rsidP="008333BF"/>
        </w:tc>
        <w:tc>
          <w:tcPr>
            <w:tcW w:w="4097" w:type="dxa"/>
          </w:tcPr>
          <w:p w14:paraId="07EF9CB2" w14:textId="77777777" w:rsidR="008333BF" w:rsidRDefault="008333BF" w:rsidP="008333BF"/>
        </w:tc>
        <w:tc>
          <w:tcPr>
            <w:tcW w:w="2394" w:type="dxa"/>
          </w:tcPr>
          <w:p w14:paraId="0E5B0C4B" w14:textId="77777777" w:rsidR="008333BF" w:rsidRDefault="008333BF" w:rsidP="008333BF"/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E4D62F9" w14:textId="3160E9D9" w:rsidR="008333BF" w:rsidRDefault="00FD54C1" w:rsidP="00FD54C1">
            <w:pPr>
              <w:pStyle w:val="ListParagraph"/>
              <w:numPr>
                <w:ilvl w:val="0"/>
                <w:numId w:val="15"/>
              </w:numPr>
            </w:pPr>
            <w:r w:rsidRPr="00FD54C1">
              <w:rPr>
                <w:rFonts w:ascii="Arial" w:hAnsi="Arial" w:cs="Arial"/>
                <w:color w:val="697A89"/>
                <w:sz w:val="26"/>
                <w:szCs w:val="26"/>
                <w:shd w:val="clear" w:color="auto" w:fill="FFFFFF"/>
              </w:rPr>
              <w:t>A Docker container image is a lightweight, standalone, executable package of software that includes everything needed to run an application: code, runtime, system tools, system libraries and settings.</w:t>
            </w:r>
          </w:p>
        </w:tc>
        <w:tc>
          <w:tcPr>
            <w:tcW w:w="2394" w:type="dxa"/>
          </w:tcPr>
          <w:p w14:paraId="79DAE7F5" w14:textId="0B5D1952" w:rsidR="008333BF" w:rsidRDefault="00FD54C1" w:rsidP="008333BF">
            <w:hyperlink r:id="rId6" w:history="1">
              <w:r>
                <w:rPr>
                  <w:rStyle w:val="Hyperlink"/>
                </w:rPr>
                <w:t>https://www.docker.com/resources/what-container</w:t>
              </w:r>
            </w:hyperlink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C34A7D">
            <w:pPr>
              <w:pStyle w:val="ListParagraph"/>
              <w:numPr>
                <w:ilvl w:val="0"/>
                <w:numId w:val="14"/>
              </w:numPr>
            </w:pPr>
            <w:r>
              <w:rPr>
                <w:rFonts w:ascii="Arial" w:hAnsi="Arial" w:cs="Arial"/>
                <w:color w:val="697A89"/>
                <w:sz w:val="26"/>
                <w:szCs w:val="26"/>
                <w:shd w:val="clear" w:color="auto" w:fill="FFFFFF"/>
              </w:rPr>
              <w:t xml:space="preserve">A container is a standard unit of software that packages up code and all its </w:t>
            </w:r>
            <w:proofErr w:type="gramStart"/>
            <w:r>
              <w:rPr>
                <w:rFonts w:ascii="Arial" w:hAnsi="Arial" w:cs="Arial"/>
                <w:color w:val="697A89"/>
                <w:sz w:val="26"/>
                <w:szCs w:val="26"/>
                <w:shd w:val="clear" w:color="auto" w:fill="FFFFFF"/>
              </w:rPr>
              <w:t>dependencies</w:t>
            </w:r>
            <w:proofErr w:type="gramEnd"/>
            <w:r>
              <w:rPr>
                <w:rFonts w:ascii="Arial" w:hAnsi="Arial" w:cs="Arial"/>
                <w:color w:val="697A89"/>
                <w:sz w:val="26"/>
                <w:szCs w:val="26"/>
                <w:shd w:val="clear" w:color="auto" w:fill="FFFFFF"/>
              </w:rPr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FD54C1" w:rsidP="008333BF">
            <w:hyperlink r:id="rId7" w:history="1">
              <w:r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34C519E7" w14:textId="1C7A7992" w:rsidR="00864846" w:rsidRDefault="00864846" w:rsidP="008333BF">
            <w:r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95EF710" w14:textId="77777777" w:rsidR="00314A9D" w:rsidRDefault="00314A9D" w:rsidP="008333BF"/>
        </w:tc>
        <w:tc>
          <w:tcPr>
            <w:tcW w:w="2394" w:type="dxa"/>
          </w:tcPr>
          <w:p w14:paraId="2B39157A" w14:textId="28714E92" w:rsidR="00314A9D" w:rsidRDefault="00C61D5A" w:rsidP="008333BF">
            <w:hyperlink r:id="rId8" w:history="1">
              <w:r>
                <w:rPr>
                  <w:rStyle w:val="Hyperlink"/>
                </w:rPr>
                <w:t>https://docs.docker.com/storage/volumes/</w:t>
              </w:r>
            </w:hyperlink>
            <w:r>
              <w:t xml:space="preserve"> 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2025AD89" w:rsidR="00314A9D" w:rsidRDefault="00314A9D" w:rsidP="008333BF"/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607F343D" w:rsidR="00314A9D" w:rsidRDefault="00314A9D" w:rsidP="008333BF"/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29066286"/>
      <w:bookmarkEnd w:id="1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29066287"/>
      <w:r>
        <w:t>Introduction</w:t>
      </w:r>
      <w:bookmarkEnd w:id="6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</w:t>
      </w:r>
      <w:proofErr w:type="gramStart"/>
      <w:r>
        <w:t>speaking,  people</w:t>
      </w:r>
      <w:proofErr w:type="gramEnd"/>
      <w:r>
        <w:t xml:space="preserve"> discuss DANK in the context of CI/CD, but  the use is not just restricted to that,  project teams can leverage the power of DANK for a variety of purposes. </w:t>
      </w:r>
    </w:p>
    <w:p w14:paraId="10280C99" w14:textId="6A1451E3" w:rsidR="00A7279C" w:rsidRDefault="00A7279C" w:rsidP="00B23161">
      <w:r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FE1072E" w14:textId="4D0E1602" w:rsidR="00B23161" w:rsidRDefault="00B23161" w:rsidP="00B23161">
      <w:pPr>
        <w:pStyle w:val="Heading2"/>
      </w:pPr>
      <w:bookmarkStart w:id="7" w:name="_Toc29066288"/>
      <w:r>
        <w:t>Use Cases that illustrate the importance of using Docker</w:t>
      </w:r>
      <w:bookmarkEnd w:id="7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Default="005E3143" w:rsidP="00F77511">
            <w:r>
              <w:t>#</w:t>
            </w:r>
          </w:p>
        </w:tc>
        <w:tc>
          <w:tcPr>
            <w:tcW w:w="5425" w:type="dxa"/>
          </w:tcPr>
          <w:p w14:paraId="17F4C364" w14:textId="47C2A983" w:rsidR="005E3143" w:rsidRDefault="005E3143" w:rsidP="00F77511">
            <w:r>
              <w:t>Use Case</w:t>
            </w:r>
          </w:p>
        </w:tc>
        <w:tc>
          <w:tcPr>
            <w:tcW w:w="3192" w:type="dxa"/>
          </w:tcPr>
          <w:p w14:paraId="23F8A228" w14:textId="77777777" w:rsidR="005E3143" w:rsidRDefault="005E3143" w:rsidP="00F77511"/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 xml:space="preserve">A set of development machines need to access </w:t>
            </w:r>
            <w:proofErr w:type="spellStart"/>
            <w:r>
              <w:t>Postgresql</w:t>
            </w:r>
            <w:proofErr w:type="spellEnd"/>
            <w:r>
              <w:t xml:space="preserve">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2C9AA549" w:rsidR="005E3143" w:rsidRDefault="005E3143" w:rsidP="00F77511"/>
        </w:tc>
        <w:tc>
          <w:tcPr>
            <w:tcW w:w="5425" w:type="dxa"/>
          </w:tcPr>
          <w:p w14:paraId="63CB3A25" w14:textId="77777777" w:rsidR="005E3143" w:rsidRDefault="005E3143" w:rsidP="00F77511"/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3316D1FC" w14:textId="4B5F3310" w:rsidR="00F77511" w:rsidRDefault="00F77511" w:rsidP="00F77511">
      <w:pPr>
        <w:pStyle w:val="Heading2"/>
      </w:pPr>
      <w:bookmarkStart w:id="8" w:name="_Toc29066289"/>
      <w:r>
        <w:t>Docker versus Virtual Machines (VMs)</w:t>
      </w:r>
      <w:bookmarkEnd w:id="8"/>
    </w:p>
    <w:p w14:paraId="1E36BEC9" w14:textId="6DDA0E26" w:rsidR="000D4895" w:rsidRDefault="000D4895" w:rsidP="000D4895"/>
    <w:p w14:paraId="6251A412" w14:textId="40BBD64E" w:rsidR="000D4895" w:rsidRDefault="000D4895" w:rsidP="000D4895"/>
    <w:p w14:paraId="615DC8D4" w14:textId="011950CC" w:rsidR="000D4895" w:rsidRDefault="000D4895" w:rsidP="000D4895">
      <w:r>
        <w:rPr>
          <w:noProof/>
        </w:rPr>
        <w:drawing>
          <wp:inline distT="0" distB="0" distL="0" distR="0" wp14:anchorId="339C370C" wp14:editId="0AF89643">
            <wp:extent cx="5876925" cy="451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C961" w14:textId="0A55E1CE" w:rsidR="000D4895" w:rsidRDefault="000D4895" w:rsidP="000D4895">
      <w:r>
        <w:t xml:space="preserve">Figure – Source - </w:t>
      </w:r>
      <w:hyperlink r:id="rId10" w:history="1">
        <w:r>
          <w:rPr>
            <w:rStyle w:val="Hyperlink"/>
          </w:rPr>
          <w:t>https://djangostars.com/blog/what-is-docker-and-how-to-use-it-with-python/</w:t>
        </w:r>
      </w:hyperlink>
    </w:p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51422F0E" w:rsidR="00F77511" w:rsidRDefault="00F77511" w:rsidP="00F77511">
      <w:pPr>
        <w:pStyle w:val="Heading2"/>
      </w:pPr>
      <w:bookmarkStart w:id="9" w:name="_Toc29066290"/>
      <w:r>
        <w:t xml:space="preserve">Does Docker help us dispense with </w:t>
      </w:r>
      <w:proofErr w:type="gramStart"/>
      <w:r>
        <w:t>VMs ?</w:t>
      </w:r>
      <w:bookmarkEnd w:id="9"/>
      <w:proofErr w:type="gramEnd"/>
      <w:r>
        <w:t xml:space="preserve"> </w:t>
      </w:r>
    </w:p>
    <w:p w14:paraId="7313FEF4" w14:textId="057B7F53" w:rsidR="001C5890" w:rsidRDefault="001C5890" w:rsidP="001C5890"/>
    <w:p w14:paraId="6DD03564" w14:textId="6AEA45A1" w:rsidR="00D31407" w:rsidRDefault="00D31407" w:rsidP="001C5890">
      <w:r>
        <w:lastRenderedPageBreak/>
        <w:t xml:space="preserve">A more appropriate response is “Can Docker work with </w:t>
      </w:r>
      <w:proofErr w:type="gramStart"/>
      <w:r>
        <w:t>VMs ?</w:t>
      </w:r>
      <w:proofErr w:type="gramEnd"/>
      <w:r>
        <w:t xml:space="preserve">”. </w:t>
      </w:r>
    </w:p>
    <w:p w14:paraId="387E1FC9" w14:textId="2A34A5A2" w:rsidR="00D31407" w:rsidRPr="001C5890" w:rsidRDefault="00D31407" w:rsidP="001C5890">
      <w:r>
        <w:t xml:space="preserve">An interesting article is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AAB066A" w:rsidR="005103E4" w:rsidRDefault="005103E4" w:rsidP="00F77511">
      <w:r>
        <w:t xml:space="preserve">Figure – Source - </w:t>
      </w:r>
      <w:hyperlink r:id="rId13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39FFFB29" w14:textId="2C0374DC" w:rsidR="005103E4" w:rsidRDefault="005103E4" w:rsidP="00F77511">
      <w:r>
        <w:t xml:space="preserve">(This is the same as the above </w:t>
      </w:r>
      <w:proofErr w:type="gramStart"/>
      <w:r>
        <w:t>diagram !</w:t>
      </w:r>
      <w:proofErr w:type="gramEnd"/>
      <w:r>
        <w:t>)</w:t>
      </w:r>
    </w:p>
    <w:p w14:paraId="1BA6DB2A" w14:textId="77777777" w:rsidR="005103E4" w:rsidRPr="00F77511" w:rsidRDefault="005103E4" w:rsidP="00F77511"/>
    <w:p w14:paraId="25A269E2" w14:textId="25C5BA45" w:rsidR="0082603F" w:rsidRPr="0082603F" w:rsidRDefault="0082603F" w:rsidP="0082603F">
      <w:pPr>
        <w:pStyle w:val="Heading2"/>
      </w:pPr>
      <w:bookmarkStart w:id="10" w:name="_Toc29066291"/>
      <w:r>
        <w:t>Alternatives to Docker</w:t>
      </w:r>
      <w:bookmarkEnd w:id="10"/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1" w:name="_Toc29066292"/>
      <w:r>
        <w:t>Kubernetes</w:t>
      </w:r>
      <w:bookmarkEnd w:id="11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2" w:name="_Toc29066293"/>
      <w:r>
        <w:t>Introduction</w:t>
      </w:r>
      <w:bookmarkEnd w:id="12"/>
      <w:r>
        <w:t xml:space="preserve"> </w:t>
      </w:r>
    </w:p>
    <w:p w14:paraId="7767B112" w14:textId="60010210" w:rsidR="00B23161" w:rsidRDefault="00B23161" w:rsidP="00B23161"/>
    <w:p w14:paraId="21B909D7" w14:textId="14C75506" w:rsidR="00B23161" w:rsidRDefault="00B23161" w:rsidP="00B23161">
      <w:pPr>
        <w:pStyle w:val="Heading2"/>
      </w:pPr>
      <w:bookmarkStart w:id="13" w:name="_Toc29066294"/>
      <w:r>
        <w:t>Use Cases that illustrate the importance of using Kubernetes</w:t>
      </w:r>
      <w:bookmarkEnd w:id="13"/>
      <w:r>
        <w:t xml:space="preserve"> </w:t>
      </w:r>
    </w:p>
    <w:p w14:paraId="3E158A9E" w14:textId="5B739528" w:rsidR="001F63FC" w:rsidRDefault="001F63FC" w:rsidP="001F63FC"/>
    <w:p w14:paraId="7C2DFD7D" w14:textId="77777777" w:rsidR="001F63FC" w:rsidRPr="001F63FC" w:rsidRDefault="001F63FC" w:rsidP="001F63FC"/>
    <w:p w14:paraId="52F46A27" w14:textId="191728F6" w:rsidR="00ED11D5" w:rsidRPr="00ED11D5" w:rsidRDefault="00ED11D5" w:rsidP="00ED11D5">
      <w:pPr>
        <w:pStyle w:val="Heading1"/>
      </w:pPr>
      <w:bookmarkStart w:id="14" w:name="_Toc29066295"/>
      <w:r>
        <w:t>Docker and Kubernetes together</w:t>
      </w:r>
      <w:bookmarkEnd w:id="14"/>
      <w:r>
        <w:t xml:space="preserve"> </w:t>
      </w:r>
    </w:p>
    <w:p w14:paraId="7669C3B1" w14:textId="26A5DF99" w:rsidR="006370D3" w:rsidRDefault="001E6ACD" w:rsidP="00BA7E2D">
      <w:pPr>
        <w:pStyle w:val="Heading1"/>
      </w:pPr>
      <w:bookmarkStart w:id="15" w:name="_Toc29066296"/>
      <w:r>
        <w:t>Why Docker and Kubernetes with Python development</w:t>
      </w:r>
      <w:bookmarkEnd w:id="15"/>
      <w:r>
        <w:t xml:space="preserve"> </w:t>
      </w:r>
      <w:r w:rsidR="00BA7E2D">
        <w:t xml:space="preserve"> </w:t>
      </w:r>
    </w:p>
    <w:p w14:paraId="447FA867" w14:textId="083AEBA4" w:rsidR="00B54566" w:rsidRDefault="00B54566" w:rsidP="00B54566"/>
    <w:p w14:paraId="576E9532" w14:textId="0FB3515F" w:rsidR="00531BBE" w:rsidRDefault="00531BBE" w:rsidP="00531BBE">
      <w:pPr>
        <w:pStyle w:val="Heading1"/>
      </w:pPr>
      <w:bookmarkStart w:id="16" w:name="_Toc29066297"/>
      <w:r>
        <w:lastRenderedPageBreak/>
        <w:t>A complete CI/CD example using Docker, Kubernetes and Python</w:t>
      </w:r>
      <w:bookmarkEnd w:id="16"/>
      <w:r>
        <w:t xml:space="preserve"> </w:t>
      </w:r>
    </w:p>
    <w:p w14:paraId="28D80830" w14:textId="77777777" w:rsidR="00864846" w:rsidRDefault="00B54566" w:rsidP="00B54566">
      <w:pPr>
        <w:pStyle w:val="Heading1"/>
      </w:pPr>
      <w:bookmarkStart w:id="17" w:name="_Toc29066298"/>
      <w:r>
        <w:t xml:space="preserve">Using Docker to learn </w:t>
      </w:r>
      <w:r w:rsidR="00864846">
        <w:t>stuff on Windows</w:t>
      </w:r>
      <w:bookmarkEnd w:id="17"/>
      <w:r w:rsidR="00864846">
        <w:t xml:space="preserve"> </w:t>
      </w:r>
    </w:p>
    <w:p w14:paraId="08506D50" w14:textId="6D2468CA" w:rsidR="00B54566" w:rsidRPr="00B54566" w:rsidRDefault="00864846" w:rsidP="00864846">
      <w:pPr>
        <w:pStyle w:val="Heading2"/>
      </w:pPr>
      <w:bookmarkStart w:id="18" w:name="_Toc29066299"/>
      <w:r>
        <w:t>Ubuntu</w:t>
      </w:r>
      <w:bookmarkEnd w:id="18"/>
      <w:r>
        <w:t xml:space="preserve"> </w:t>
      </w:r>
      <w:r w:rsidR="00B54566">
        <w:t xml:space="preserve"> </w:t>
      </w:r>
    </w:p>
    <w:p w14:paraId="5DE7C4E9" w14:textId="77777777" w:rsidR="002E1639" w:rsidRDefault="002E1639"/>
    <w:p w14:paraId="1C185448" w14:textId="77777777" w:rsidR="00864846" w:rsidRDefault="002E1639" w:rsidP="002E1639">
      <w:pPr>
        <w:pStyle w:val="Heading1"/>
      </w:pPr>
      <w:bookmarkStart w:id="19" w:name="_Toc29066300"/>
      <w:r>
        <w:t xml:space="preserve">Using Docker to run </w:t>
      </w:r>
      <w:r w:rsidR="00864846">
        <w:t>stuff on Windows</w:t>
      </w:r>
      <w:bookmarkEnd w:id="19"/>
      <w:r w:rsidR="00864846">
        <w:t xml:space="preserve"> </w:t>
      </w:r>
    </w:p>
    <w:p w14:paraId="58577739" w14:textId="77777777" w:rsidR="00864846" w:rsidRDefault="00864846" w:rsidP="00864846">
      <w:pPr>
        <w:pStyle w:val="Heading2"/>
      </w:pPr>
      <w:bookmarkStart w:id="20" w:name="_Toc29066301"/>
      <w:proofErr w:type="spellStart"/>
      <w:r>
        <w:t>Postgresql</w:t>
      </w:r>
      <w:bookmarkEnd w:id="20"/>
      <w:proofErr w:type="spellEnd"/>
    </w:p>
    <w:p w14:paraId="4F7D0125" w14:textId="77777777" w:rsidR="00864846" w:rsidRDefault="00864846" w:rsidP="00864846">
      <w:pPr>
        <w:pStyle w:val="Heading2"/>
      </w:pPr>
      <w:bookmarkStart w:id="21" w:name="_Toc29066302"/>
      <w:r>
        <w:t>Redis</w:t>
      </w:r>
      <w:bookmarkEnd w:id="21"/>
    </w:p>
    <w:p w14:paraId="38DC978D" w14:textId="77777777" w:rsidR="00864846" w:rsidRDefault="00864846" w:rsidP="00864846">
      <w:pPr>
        <w:pStyle w:val="Heading2"/>
      </w:pPr>
      <w:bookmarkStart w:id="22" w:name="_Toc29066303"/>
      <w:r>
        <w:t>NGINX</w:t>
      </w:r>
      <w:bookmarkEnd w:id="22"/>
    </w:p>
    <w:p w14:paraId="1F7A1A0E" w14:textId="1D5B2996" w:rsidR="002E1639" w:rsidRPr="00B54566" w:rsidRDefault="00864846" w:rsidP="00864846">
      <w:pPr>
        <w:pStyle w:val="Heading2"/>
      </w:pPr>
      <w:bookmarkStart w:id="23" w:name="_Toc29066304"/>
      <w:r>
        <w:t xml:space="preserve">Flask apps on </w:t>
      </w:r>
      <w:proofErr w:type="spellStart"/>
      <w:r>
        <w:t>Gunicorn</w:t>
      </w:r>
      <w:bookmarkEnd w:id="23"/>
      <w:proofErr w:type="spellEnd"/>
      <w:r>
        <w:t xml:space="preserve"> </w:t>
      </w:r>
      <w:r w:rsidR="002E1639">
        <w:t xml:space="preserve"> </w:t>
      </w:r>
    </w:p>
    <w:p w14:paraId="7D2AC5ED" w14:textId="6B84BA30" w:rsidR="00E635B9" w:rsidRDefault="00E635B9">
      <w:r>
        <w:br w:type="page"/>
      </w:r>
    </w:p>
    <w:p w14:paraId="03F72111" w14:textId="77777777" w:rsidR="00E635B9" w:rsidRDefault="00E635B9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</w:t>
            </w:r>
            <w:proofErr w:type="gramStart"/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>layers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all  (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770820D5" w14:textId="2D3FA781" w:rsidR="008B0DD4" w:rsidRPr="00682E8C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55115F" w:rsidP="00682E8C">
            <w:hyperlink r:id="rId14" w:history="1">
              <w:r>
                <w:rPr>
                  <w:rStyle w:val="Hyperlink"/>
                </w:rPr>
                <w:t>https://docs.docker.com/engine/reference/commandline/container/</w:t>
              </w:r>
            </w:hyperlink>
            <w:r>
              <w:t xml:space="preserve"> </w:t>
            </w:r>
          </w:p>
          <w:p w14:paraId="3A9AE06D" w14:textId="77777777" w:rsidR="0055115F" w:rsidRDefault="0055115F" w:rsidP="00682E8C"/>
          <w:p w14:paraId="75B97470" w14:textId="11DBDC30" w:rsidR="0055115F" w:rsidRPr="00682E8C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E4D193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D56CEE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76A4CF7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3C25A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7E014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044A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AAE971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CA5ED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89CBD4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0400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81CA82" w14:textId="59224636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  <w:bookmarkStart w:id="24" w:name="_GoBack"/>
            <w:bookmarkEnd w:id="24"/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2BF6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4EA7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4C029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06B894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E3F31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3D1411E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1B5C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A63D1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82F00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3E1CD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E66DE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FA8D42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9273D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7348D0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BD2C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611BA5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6E470F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5447F7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8CC348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2C8C61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123C4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58B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7889A0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C81425" w:rsidRDefault="00C81425" w:rsidP="00682E8C">
            <w:hyperlink r:id="rId15" w:history="1">
              <w:r>
                <w:rPr>
                  <w:rStyle w:val="Hyperlink"/>
                </w:rPr>
                <w:t>https://docs.docker.com/engine/reference/commandline/image_build/</w:t>
              </w:r>
            </w:hyperlink>
            <w:r>
              <w:t xml:space="preserve"> </w:t>
            </w:r>
          </w:p>
          <w:p w14:paraId="0EA70C1C" w14:textId="398852A8" w:rsidR="00C81425" w:rsidRDefault="00C81425" w:rsidP="00682E8C"/>
          <w:p w14:paraId="3DD7D19F" w14:textId="7D2942A5" w:rsidR="00C81425" w:rsidRDefault="00C81425" w:rsidP="00682E8C">
            <w:hyperlink r:id="rId16" w:history="1">
              <w:r>
                <w:rPr>
                  <w:rStyle w:val="Hyperlink"/>
                </w:rPr>
                <w:t>https://www.scalyr.com/blog/create-docker-image/</w:t>
              </w:r>
            </w:hyperlink>
          </w:p>
          <w:p w14:paraId="32EEB651" w14:textId="0AD51D5E" w:rsidR="00C81425" w:rsidRDefault="00C81425" w:rsidP="00682E8C"/>
          <w:p w14:paraId="2CD44DC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EBDBF40" w:rsidR="00C34A7D" w:rsidRPr="00682E8C" w:rsidRDefault="006B091F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build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268D5AB0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tworking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993D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513F0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B674E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E6E69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A059EA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3C8AF9BE" w:rsidR="006370D3" w:rsidRDefault="006370D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  <w:r w:rsidR="0067195C">
        <w:lastRenderedPageBreak/>
        <w:tab/>
      </w:r>
    </w:p>
    <w:p w14:paraId="0DF151ED" w14:textId="6C7DDA92" w:rsidR="00BA7E2D" w:rsidRDefault="006370D3" w:rsidP="00BA7E2D">
      <w:pPr>
        <w:pStyle w:val="Heading1"/>
      </w:pPr>
      <w:bookmarkStart w:id="25" w:name="_Toc29066305"/>
      <w:r>
        <w:t>Ubuntu</w:t>
      </w:r>
      <w:bookmarkEnd w:id="25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proofErr w:type="gramStart"/>
            <w:r>
              <w:t>From  the</w:t>
            </w:r>
            <w:proofErr w:type="gramEnd"/>
            <w:r>
              <w:t xml:space="preserve">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3"/>
  </w:num>
  <w:num w:numId="8">
    <w:abstractNumId w:val="9"/>
  </w:num>
  <w:num w:numId="9">
    <w:abstractNumId w:val="6"/>
  </w:num>
  <w:num w:numId="10">
    <w:abstractNumId w:val="11"/>
  </w:num>
  <w:num w:numId="11">
    <w:abstractNumId w:val="3"/>
  </w:num>
  <w:num w:numId="12">
    <w:abstractNumId w:val="2"/>
  </w:num>
  <w:num w:numId="13">
    <w:abstractNumId w:val="10"/>
  </w:num>
  <w:num w:numId="14">
    <w:abstractNumId w:val="7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MqkFAF6Bv4w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40B0"/>
    <w:rsid w:val="00054248"/>
    <w:rsid w:val="000817BB"/>
    <w:rsid w:val="00082E13"/>
    <w:rsid w:val="00084B0D"/>
    <w:rsid w:val="0008531E"/>
    <w:rsid w:val="000A2AC7"/>
    <w:rsid w:val="000C20F2"/>
    <w:rsid w:val="000D4895"/>
    <w:rsid w:val="000E7762"/>
    <w:rsid w:val="001116EF"/>
    <w:rsid w:val="00123A3A"/>
    <w:rsid w:val="001340B9"/>
    <w:rsid w:val="00141670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6A3D"/>
    <w:rsid w:val="001E6ACD"/>
    <w:rsid w:val="001F4406"/>
    <w:rsid w:val="001F63FC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506D87"/>
    <w:rsid w:val="005103E4"/>
    <w:rsid w:val="00512B55"/>
    <w:rsid w:val="00531761"/>
    <w:rsid w:val="00531BBE"/>
    <w:rsid w:val="00535ECB"/>
    <w:rsid w:val="005469B2"/>
    <w:rsid w:val="0055115F"/>
    <w:rsid w:val="005624B8"/>
    <w:rsid w:val="005647BA"/>
    <w:rsid w:val="00572E07"/>
    <w:rsid w:val="0058274A"/>
    <w:rsid w:val="005867A4"/>
    <w:rsid w:val="005A36AF"/>
    <w:rsid w:val="005B0468"/>
    <w:rsid w:val="005B0F2B"/>
    <w:rsid w:val="005B7651"/>
    <w:rsid w:val="005C22FD"/>
    <w:rsid w:val="005E3143"/>
    <w:rsid w:val="005E53D4"/>
    <w:rsid w:val="00610079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C0E9B"/>
    <w:rsid w:val="007C15E0"/>
    <w:rsid w:val="007D57B7"/>
    <w:rsid w:val="007E3A51"/>
    <w:rsid w:val="00813746"/>
    <w:rsid w:val="0082603F"/>
    <w:rsid w:val="00832D65"/>
    <w:rsid w:val="008333BF"/>
    <w:rsid w:val="008454DB"/>
    <w:rsid w:val="008628F1"/>
    <w:rsid w:val="00864846"/>
    <w:rsid w:val="008A5057"/>
    <w:rsid w:val="008B0DD4"/>
    <w:rsid w:val="008C0049"/>
    <w:rsid w:val="00904317"/>
    <w:rsid w:val="00904557"/>
    <w:rsid w:val="00917A92"/>
    <w:rsid w:val="009236D5"/>
    <w:rsid w:val="00931394"/>
    <w:rsid w:val="009451C8"/>
    <w:rsid w:val="00962557"/>
    <w:rsid w:val="0096479B"/>
    <w:rsid w:val="0097670C"/>
    <w:rsid w:val="0098682F"/>
    <w:rsid w:val="00986E27"/>
    <w:rsid w:val="00994980"/>
    <w:rsid w:val="009964A4"/>
    <w:rsid w:val="009964F1"/>
    <w:rsid w:val="009A69D6"/>
    <w:rsid w:val="009D0472"/>
    <w:rsid w:val="009D44D3"/>
    <w:rsid w:val="009D4C19"/>
    <w:rsid w:val="009D7ADA"/>
    <w:rsid w:val="009E5D75"/>
    <w:rsid w:val="009F4402"/>
    <w:rsid w:val="00A24FE1"/>
    <w:rsid w:val="00A36F42"/>
    <w:rsid w:val="00A53344"/>
    <w:rsid w:val="00A7279C"/>
    <w:rsid w:val="00AD23B9"/>
    <w:rsid w:val="00AD6FCD"/>
    <w:rsid w:val="00AF2CEC"/>
    <w:rsid w:val="00B140CB"/>
    <w:rsid w:val="00B23161"/>
    <w:rsid w:val="00B25F35"/>
    <w:rsid w:val="00B35F24"/>
    <w:rsid w:val="00B54566"/>
    <w:rsid w:val="00B725B8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7BC5"/>
    <w:rsid w:val="00C22EE9"/>
    <w:rsid w:val="00C32E77"/>
    <w:rsid w:val="00C34A7D"/>
    <w:rsid w:val="00C40E39"/>
    <w:rsid w:val="00C42058"/>
    <w:rsid w:val="00C4319E"/>
    <w:rsid w:val="00C61D5A"/>
    <w:rsid w:val="00C71D53"/>
    <w:rsid w:val="00C81425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1407"/>
    <w:rsid w:val="00D36186"/>
    <w:rsid w:val="00D3659A"/>
    <w:rsid w:val="00D67997"/>
    <w:rsid w:val="00D858EF"/>
    <w:rsid w:val="00DA28DC"/>
    <w:rsid w:val="00DB2750"/>
    <w:rsid w:val="00DC5B02"/>
    <w:rsid w:val="00DE661A"/>
    <w:rsid w:val="00DF63ED"/>
    <w:rsid w:val="00E161C9"/>
    <w:rsid w:val="00E21546"/>
    <w:rsid w:val="00E27480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D0507"/>
    <w:rsid w:val="00ED11D5"/>
    <w:rsid w:val="00EE6AAE"/>
    <w:rsid w:val="00F2190B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storage/volumes/" TargetMode="External"/><Relationship Id="rId13" Type="http://schemas.openxmlformats.org/officeDocument/2006/relationships/hyperlink" Target="https://www.docker.com/blog/containers-and-vms-together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docker.com/resources/what-container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scalyr.com/blog/create-docker-image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docker.com/engine/reference/commandline/image_build/" TargetMode="External"/><Relationship Id="rId10" Type="http://schemas.openxmlformats.org/officeDocument/2006/relationships/hyperlink" Target="https://djangostars.com/blog/what-is-docker-and-how-to-use-it-with-pyth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cs.docker.com/engine/reference/commandline/contain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E512AB-9986-442A-9C32-8903EF70E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1</TotalTime>
  <Pages>13</Pages>
  <Words>1209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83</cp:revision>
  <dcterms:created xsi:type="dcterms:W3CDTF">2018-11-01T16:16:00Z</dcterms:created>
  <dcterms:modified xsi:type="dcterms:W3CDTF">2020-01-05T05:51:00Z</dcterms:modified>
</cp:coreProperties>
</file>